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Xbcdb7bd788ed5b015937127653e38527553188a"/>
    <w:p>
      <w:pPr>
        <w:pStyle w:val="Heading1"/>
      </w:pPr>
      <w:r>
        <w:t xml:space="preserve">Cover Letter for Chemical Engineer Position in Myanmar Yangon</w:t>
      </w:r>
    </w:p>
    <w:p>
      <w:pPr>
        <w:pStyle w:val="FirstParagraph"/>
      </w:pPr>
      <w:r>
        <w:t xml:space="preserve">Dear [Hiring Manager's Name],</w:t>
      </w:r>
    </w:p>
    <w:p>
      <w:pPr>
        <w:pStyle w:val="BodyText"/>
      </w:pPr>
      <w:r>
        <w:t xml:space="preserve">I am writing to express my enthusiastic interest in the Chemical Engineer position at [Company Name] in Myanmar Yangon. As a dedicated chemical engineering professional with a strong academic background and hands-on experience in industrial processes, I am eager to contribute my expertise to your organization while immersing myself in the vibrant opportunities of Myanmar Yangon. This letter outlines my qualifications, passion for chemical engineering, and how I align with the goals of working in this dynamic region.</w:t>
      </w:r>
    </w:p>
    <w:p>
      <w:pPr>
        <w:pStyle w:val="BodyText"/>
      </w:pPr>
      <w:r>
        <w:t xml:space="preserve">My journey as a Chemical Engineer began with a Bachelor’s degree in Chemical Engineering from [University Name], where I developed a solid foundation in thermodynamics, process design, and materials science. During my studies, I focused on sustainable chemical processes and their application in real-world scenarios. This academic rigor was further enhanced by internships at [Previous Company/Project], where I worked on optimizing production efficiency and reducing environmental impact through innovative process engineering solutions. These experiences not only refined my technical skills but also instilled a deep appreciation for the role of chemical engineers in driving industrial growth while prioritizing sustainability.</w:t>
      </w:r>
    </w:p>
    <w:p>
      <w:pPr>
        <w:pStyle w:val="BodyText"/>
      </w:pPr>
      <w:r>
        <w:t xml:space="preserve">My professional career has been defined by a commitment to excellence in chemical engineering, particularly in the context of emerging markets like Myanmar Yangon. Having worked on projects ranging from petrochemical refining to pharmaceutical manufacturing, I have gained expertise in process optimization, quality control, and safety protocols. For instance, at [Previous Company], I led a team to redesign a catalytic cracking unit, which resulted in a 15% increase in yield and a significant reduction in energy consumption. Such achievements reflect my ability to merge technical proficiency with strategic problem-solving—skills that I believe are critical for addressing the unique challenges and opportunities of Myanmar Yangon’s industrial landscape.</w:t>
      </w:r>
    </w:p>
    <w:p>
      <w:pPr>
        <w:pStyle w:val="BodyText"/>
      </w:pPr>
      <w:r>
        <w:t xml:space="preserve">What sets me apart as a Chemical Engineer is my adaptability and cultural sensitivity. The chemical industry in Myanmar Yangon is experiencing rapid growth, driven by increased investment in infrastructure, agriculture, and renewable energy sectors. I am particularly drawn to the potential for innovation in this region, where chemical engineers play a pivotal role in advancing sustainable development. My previous work on small-scale chemical plants in Southeast Asia has equipped me with the ability to navigate diverse regulatory environments and collaborate effectively with local teams. I am confident that my technical knowledge, coupled with my willingness to learn and adapt, will enable me to contribute meaningfully to your projects in Yangon.</w:t>
      </w:r>
    </w:p>
    <w:p>
      <w:pPr>
        <w:pStyle w:val="BodyText"/>
      </w:pPr>
      <w:r>
        <w:t xml:space="preserve">My interest in Myanmar Yangon is not solely professional but also personal. The city’s rich cultural heritage, growing economy, and strategic location as a gateway to Southeast Asia make it an exciting place to work. I am deeply motivated by the opportunity to be part of a community that values innovation while respecting tradition. As a chemical engineer, I am eager to apply my skills to support local industries, such as textile manufacturing, food processing, and environmental remediation efforts in Yangon. Additionally, I am keen on exploring partnerships with educational institutions in the region to mentor future engineers and foster technical collaboration.</w:t>
      </w:r>
    </w:p>
    <w:p>
      <w:pPr>
        <w:pStyle w:val="BodyText"/>
      </w:pPr>
      <w:r>
        <w:t xml:space="preserve">One of the key strengths I bring is my focus on safety and compliance. In every project I have undertaken, I have prioritized adherence to international standards while ensuring that processes align with local regulations. For example, during my tenure at [Previous Company], I implemented a comprehensive hazard analysis system that reduced workplace accidents by 30%. This experience has reinforced my belief that chemical engineering is not just about technical solutions but also about safeguarding people and the environment. In Myanmar Yangon, where industrial expansion is occurring rapidly, this approach will be vital to ensuring sustainable progress.</w:t>
      </w:r>
    </w:p>
    <w:p>
      <w:pPr>
        <w:pStyle w:val="BodyText"/>
      </w:pPr>
      <w:r>
        <w:t xml:space="preserve">Moreover, I have a strong background in research and development, which I believe will be valuable in addressing the specific needs of your organization. My work on developing low-cost catalysts for wastewater treatment has been published in [Journal Name], and I am passionate about applying such innovations to solve real-world problems. In Yangon, where water quality and industrial waste management are critical issues, I see an opportunity to contribute to projects that balance economic development with environmental stewardship. This aligns perfectly with my vision as a chemical engineer: to create solutions that benefit both industry and society.</w:t>
      </w:r>
    </w:p>
    <w:p>
      <w:pPr>
        <w:pStyle w:val="BodyText"/>
      </w:pPr>
      <w:r>
        <w:t xml:space="preserve">I am also impressed by [Company Name]’s commitment to [specific company value or project related to Myanmar Yangon]. As a chemical engineer, I understand the importance of aligning with organizations that prioritize ethical practices and long-term impact. Your focus on [specific initiative, e.g., "green manufacturing" or "community engagement"] resonates deeply with my professional values. I am confident that my skills in process design, project management, and cross-cultural communication will enable me to contribute effectively to your team.</w:t>
      </w:r>
    </w:p>
    <w:p>
      <w:pPr>
        <w:pStyle w:val="BodyText"/>
      </w:pPr>
      <w:r>
        <w:t xml:space="preserve">In conclusion, I am eager to bring my expertise as a Chemical Engineer to [Company Name] and help drive innovation in Myanmar Yangon. My technical background, adaptability, and passion for sustainable development make me a strong candidate for this role. I would welcome the opportunity to discuss how my experience aligns with your organization’s goals and how I can contribute to the success of your projects in this dynamic region.</w:t>
      </w:r>
    </w:p>
    <w:p>
      <w:pPr>
        <w:pStyle w:val="BodyText"/>
      </w:pPr>
      <w:r>
        <w:t xml:space="preserve">Thank you for considering my application. I look forward to the possibility of contributing to [Company Name]’s mission in Myanmar Yangon and growing professionally alongside a team dedicated to excellence.</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cp:keywords/>
  <dcterms:created xsi:type="dcterms:W3CDTF">2026-07-23T19:10:26Z</dcterms:created>
  <dcterms:modified xsi:type="dcterms:W3CDTF">2026-07-23T19:10:26Z</dcterms:modified>
</cp:coreProperties>
</file>

<file path=docProps/custom.xml><?xml version="1.0" encoding="utf-8"?>
<Properties xmlns="http://schemas.openxmlformats.org/officeDocument/2006/custom-properties" xmlns:vt="http://schemas.openxmlformats.org/officeDocument/2006/docPropsVTypes"/>
</file>